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5" w:name="X3dc76b4d8e74badb96c7df8f670a25dd52c9f0c"/>
    <w:p>
      <w:pPr>
        <w:pStyle w:val="Heading1"/>
      </w:pPr>
      <w:r>
        <w:t xml:space="preserve">Cover Letter for Dentist Position in Chile Santiago</w:t>
      </w:r>
    </w:p>
    <w:p>
      <w:pPr>
        <w:pStyle w:val="FirstParagraph"/>
      </w:pPr>
      <w:r>
        <w:t xml:space="preserve">Dear [Recipient's Name or "Hiring Committee"],</w:t>
      </w:r>
    </w:p>
    <w:p>
      <w:pPr>
        <w:pStyle w:val="BodyText"/>
      </w:pPr>
      <w:r>
        <w:t xml:space="preserve">I am writing to express my enthusiastic interest in the Dentist position at your esteemed dental practice in Chile Santiago. As a dedicated and experienced dental professional with a passion for delivering exceptional patient care, I am eager to contribute my expertise to a dynamic healthcare environment in one of South America’s most vibrant cities. My commitment to precision, patient-centered care, and continuous learning aligns seamlessly with the values of excellence that I understand are central to your practice. This Cover Letter outlines my qualifications as a Dentist and explains why Chile Santiago represents an ideal opportunity for me to grow professionally while serving a community that values health and innovation.</w:t>
      </w:r>
    </w:p>
    <w:bookmarkStart w:id="20" w:name="professional-background-as-a-dentist"/>
    <w:p>
      <w:pPr>
        <w:pStyle w:val="Heading2"/>
      </w:pPr>
      <w:r>
        <w:t xml:space="preserve">Professional Background as a Dentist</w:t>
      </w:r>
    </w:p>
    <w:p>
      <w:pPr>
        <w:pStyle w:val="FirstParagraph"/>
      </w:pPr>
      <w:r>
        <w:t xml:space="preserve">With over [X years] of experience in the field of dentistry, I have cultivated a comprehensive skill set that encompasses general dentistry, restorative procedures, preventive care, and patient education. My career has been driven by a deep-seated belief that oral health is integral to overall well-being, and I take pride in empowering my patients to achieve optimal dental hygiene through personalized treatment plans. Whether it’s performing complex root canals, crafting cosmetic solutions like veneers or crowns, or conducting routine cleanings and check-ups, I approach every task with meticulous attention to detail and a focus on long-term patient outcomes.</w:t>
      </w:r>
    </w:p>
    <w:p>
      <w:pPr>
        <w:pStyle w:val="BodyText"/>
      </w:pPr>
      <w:r>
        <w:t xml:space="preserve">My professional journey has included roles in both private practices and community clinics, where I have worked with diverse populations. These experiences have honed my ability to communicate effectively across cultural and linguistic barriers—a skill that is particularly valuable in Chile Santiago, a city known for its rich multicultural heritage. For instance, during my time at [Previous Practice or Clinic Name], I collaborated with a team of multidisciplinary professionals to address the unique dental needs of patients from various socioeconomic backgrounds. This environment not only sharpened my technical expertise but also reinforced my dedication to equitable access to quality dental care.</w:t>
      </w:r>
    </w:p>
    <w:bookmarkEnd w:id="20"/>
    <w:bookmarkStart w:id="21" w:name="X0009cc590f32af0953ed462710338a265b82d63"/>
    <w:p>
      <w:pPr>
        <w:pStyle w:val="Heading2"/>
      </w:pPr>
      <w:r>
        <w:t xml:space="preserve">Why Chile Santiago? A Perfect Fit for My Career</w:t>
      </w:r>
    </w:p>
    <w:p>
      <w:pPr>
        <w:pStyle w:val="FirstParagraph"/>
      </w:pPr>
      <w:r>
        <w:t xml:space="preserve">Chile Santiago, with its bustling urban landscape and growing emphasis on healthcare innovation, presents a compelling opportunity for a Dentist like me to make a meaningful impact. The city’s dynamic population, which includes both local residents and international professionals, demands a dental practice that is not only technologically advanced but also culturally sensitive. I am particularly drawn to the prospect of working in Santiago because of its reputation for excellence in healthcare and its commitment to integrating modern dental technologies into everyday practice.</w:t>
      </w:r>
    </w:p>
    <w:p>
      <w:pPr>
        <w:pStyle w:val="BodyText"/>
      </w:pPr>
      <w:r>
        <w:t xml:space="preserve">Moreover, Chile’s focus on public health initiatives and preventive care aligns with my own philosophy as a Dentist. I have always believed that education is a cornerstone of oral health, and I am eager to contribute to programs that promote awareness about dental hygiene, nutrition, and early intervention. In Santiago, where there is a growing demand for accessible dental services, my ability to combine clinical expertise with community engagement would be invaluable.</w:t>
      </w:r>
    </w:p>
    <w:bookmarkEnd w:id="21"/>
    <w:bookmarkStart w:id="22" w:name="key-qualifications-and-achievements"/>
    <w:p>
      <w:pPr>
        <w:pStyle w:val="Heading2"/>
      </w:pPr>
      <w:r>
        <w:t xml:space="preserve">Key Qualifications and Achievements</w:t>
      </w:r>
    </w:p>
    <w:p>
      <w:pPr>
        <w:pStyle w:val="FirstParagraph"/>
      </w:pPr>
      <w:r>
        <w:t xml:space="preserve">My qualifications as a Dentist include [mention specific certifications, e.g., "a Doctor of Dental Surgery (DDS) degree from [University Name]" or "specialized training in pediatric dentistry"]. I am also certified in [any relevant specialties or technologies, e.g., "digital imaging systems" or "invisalign orthodontic treatments"], which allows me to offer cutting-edge solutions to my patients. Additionally, I have consistently maintained a high patient satisfaction score, reflecting my ability to build trust and deliver results that exceed expectations.</w:t>
      </w:r>
    </w:p>
    <w:p>
      <w:pPr>
        <w:pStyle w:val="BodyText"/>
      </w:pPr>
      <w:r>
        <w:t xml:space="preserve">One of my most notable achievements was [describe a specific accomplishment, e.g., "leading a team that increased patient retention by 30% through targeted outreach programs" or "developing an educational initiative that improved oral health literacy in underserved communities"]. These experiences have reinforced my belief that effective dentistry is not just about treating conditions but also about fostering long-term relationships with patients.</w:t>
      </w:r>
    </w:p>
    <w:bookmarkEnd w:id="22"/>
    <w:bookmarkStart w:id="23" w:name="cultural-and-professional-adaptability"/>
    <w:p>
      <w:pPr>
        <w:pStyle w:val="Heading2"/>
      </w:pPr>
      <w:r>
        <w:t xml:space="preserve">Cultural and Professional Adaptability</w:t>
      </w:r>
    </w:p>
    <w:p>
      <w:pPr>
        <w:pStyle w:val="FirstParagraph"/>
      </w:pPr>
      <w:r>
        <w:t xml:space="preserve">As a Dentist, I understand the importance of adapting to new environments while maintaining the highest standards of care. My time spent [mention any experience in Chile or other Spanish-speaking countries, if applicable] has equipped me with an appreciation for the cultural nuances that shape patient interactions. For example, I have learned to navigate language differences by utilizing translation tools and collaborating with bilingual staff to ensure clear communication. This adaptability, combined with my technical skills, allows me to provide care that is both professional and personable.</w:t>
      </w:r>
    </w:p>
    <w:p>
      <w:pPr>
        <w:pStyle w:val="BodyText"/>
      </w:pPr>
      <w:r>
        <w:t xml:space="preserve">In addition to my clinical expertise, I am fluent in [languages, e.g., "Spanish and English"], which would enable me to connect effectively with a broad range of patients in Chile Santiago. This linguistic versatility is particularly advantageous in a city like Santiago, where Spanish is the primary language but English-speaking professionals also reside.</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background as a Dentist, combined with my enthusiasm for working in Chile Santiago, makes me an ideal candidate for this position. I am eager to bring my skills, dedication, and passion for dentistry to your practice while contributing to the continued success of your team. The opportunity to serve a vibrant community like Santiago’s is both exciting and deeply rewarding.</w:t>
      </w:r>
    </w:p>
    <w:p>
      <w:pPr>
        <w:pStyle w:val="BodyText"/>
      </w:pPr>
      <w:r>
        <w:t xml:space="preserve">Thank you for considering my application. I would welcome the chance to discuss how my qualifications align with your needs and how I can contribute to the growth of your dental practice in Chile Santiago.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Position in Chile Santiago</dc:title>
  <dc:creator/>
  <dc:language>en</dc:language>
  <cp:keywords/>
  <dcterms:created xsi:type="dcterms:W3CDTF">2026-07-21T07:30:49Z</dcterms:created>
  <dcterms:modified xsi:type="dcterms:W3CDTF">2026-07-21T07:30:49Z</dcterms:modified>
</cp:coreProperties>
</file>

<file path=docProps/custom.xml><?xml version="1.0" encoding="utf-8"?>
<Properties xmlns="http://schemas.openxmlformats.org/officeDocument/2006/custom-properties" xmlns:vt="http://schemas.openxmlformats.org/officeDocument/2006/docPropsVTypes"/>
</file>